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203AFE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683F79F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50729B4" w14:textId="77777777" w:rsidR="00543D7A" w:rsidRDefault="00543D7A" w:rsidP="009A38A1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PH"/>
        </w:rPr>
      </w:pPr>
      <w:r w:rsidRPr="00543D7A">
        <w:rPr>
          <w:rFonts w:ascii="Times New Roman" w:eastAsia="Times New Roman" w:hAnsi="Times New Roman" w:cs="Times New Roman"/>
          <w:b/>
          <w:bCs/>
          <w:sz w:val="24"/>
          <w:szCs w:val="24"/>
          <w:lang w:val="en-PH"/>
        </w:rPr>
        <w:t>Landing, Login, and Enrollment Pages Development</w:t>
      </w:r>
    </w:p>
    <w:p w14:paraId="636FF977" w14:textId="09080DD4" w:rsidR="00587F4C" w:rsidRPr="00587F4C" w:rsidRDefault="00194897" w:rsidP="009A38A1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ugustine Ugwu</w:t>
      </w:r>
    </w:p>
    <w:p w14:paraId="59C22DCF" w14:textId="4257BF85" w:rsidR="00B271A4" w:rsidRPr="00587F4C" w:rsidRDefault="007E665E" w:rsidP="009A38A1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2B895518" w14:textId="77777777" w:rsidR="008F0D9C" w:rsidRDefault="008F0D9C" w:rsidP="009A38A1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PH"/>
        </w:rPr>
      </w:pPr>
      <w:r w:rsidRPr="008F0D9C">
        <w:rPr>
          <w:rFonts w:ascii="Times New Roman" w:eastAsia="Times New Roman" w:hAnsi="Times New Roman" w:cs="Times New Roman"/>
          <w:sz w:val="24"/>
          <w:szCs w:val="24"/>
          <w:lang w:val="en-PH"/>
        </w:rPr>
        <w:t xml:space="preserve">CST499: Capstone for Computer Software Technology </w:t>
      </w:r>
    </w:p>
    <w:p w14:paraId="415B4A72" w14:textId="03E1AE32" w:rsidR="00006998" w:rsidRDefault="00006998" w:rsidP="009A38A1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r.</w:t>
      </w:r>
      <w:r w:rsidR="008B6A8D" w:rsidRPr="008B6A8D">
        <w:t xml:space="preserve"> </w:t>
      </w:r>
      <w:proofErr w:type="spellStart"/>
      <w:r w:rsidR="008F0D9C" w:rsidRPr="008F0D9C">
        <w:rPr>
          <w:rFonts w:ascii="Times New Roman" w:eastAsia="Times New Roman" w:hAnsi="Times New Roman" w:cs="Times New Roman"/>
          <w:sz w:val="24"/>
          <w:szCs w:val="24"/>
        </w:rPr>
        <w:t>Charmelia</w:t>
      </w:r>
      <w:proofErr w:type="spellEnd"/>
      <w:r w:rsidR="008F0D9C" w:rsidRPr="008F0D9C">
        <w:rPr>
          <w:rFonts w:ascii="Times New Roman" w:eastAsia="Times New Roman" w:hAnsi="Times New Roman" w:cs="Times New Roman"/>
          <w:sz w:val="24"/>
          <w:szCs w:val="24"/>
        </w:rPr>
        <w:t xml:space="preserve"> Butler</w:t>
      </w:r>
    </w:p>
    <w:p w14:paraId="02BCBA51" w14:textId="2FC52D7D" w:rsidR="00E044B2" w:rsidRDefault="008F0D9C" w:rsidP="009A38A1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vember </w:t>
      </w:r>
      <w:r w:rsidR="00543D7A">
        <w:rPr>
          <w:rFonts w:ascii="Times New Roman" w:eastAsia="Times New Roman" w:hAnsi="Times New Roman" w:cs="Times New Roman"/>
          <w:sz w:val="24"/>
          <w:szCs w:val="24"/>
        </w:rPr>
        <w:t>25</w:t>
      </w:r>
      <w:r w:rsidR="00B41F9F">
        <w:rPr>
          <w:rFonts w:ascii="Times New Roman" w:eastAsia="Times New Roman" w:hAnsi="Times New Roman" w:cs="Times New Roman"/>
          <w:sz w:val="24"/>
          <w:szCs w:val="24"/>
        </w:rPr>
        <w:t>, 202</w:t>
      </w:r>
      <w:r w:rsidR="00006998">
        <w:rPr>
          <w:rFonts w:ascii="Times New Roman" w:eastAsia="Times New Roman" w:hAnsi="Times New Roman" w:cs="Times New Roman"/>
          <w:sz w:val="24"/>
          <w:szCs w:val="24"/>
        </w:rPr>
        <w:t>4</w:t>
      </w:r>
    </w:p>
    <w:p w14:paraId="774779F1" w14:textId="77777777" w:rsidR="003B32CF" w:rsidRPr="00587F4C" w:rsidRDefault="003B32CF" w:rsidP="009A38A1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42563DD" w14:textId="1C272F6B" w:rsidR="00F40DD5" w:rsidRPr="00F40DD5" w:rsidRDefault="00587F4C" w:rsidP="00F40DD5">
      <w:pPr>
        <w:spacing w:after="160" w:line="259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5A932149" w14:textId="49845BD2" w:rsidR="005D30E0" w:rsidRDefault="00BF5084" w:rsidP="005D30E0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  <w:r w:rsidRPr="00BF5084">
        <w:rPr>
          <w:rFonts w:ascii="Times New Roman" w:hAnsi="Times New Roman" w:cs="Times New Roman"/>
          <w:sz w:val="24"/>
          <w:szCs w:val="24"/>
          <w:lang w:val="en-PH"/>
        </w:rPr>
        <w:lastRenderedPageBreak/>
        <w:t xml:space="preserve">In this assignment, I focused on the implementation phase of the School Enrollment System, leveraging skills and resources from CST310 and newly learned concepts. The goal was to develop a dynamic website connected to a MySQL database, with functional landing, login, and registration pages. Using XAMPP, PHP, Bootstrap, and MySQL, I successfully created these components while adhering to best practices in software engineering and web </w:t>
      </w:r>
      <w:proofErr w:type="gramStart"/>
      <w:r w:rsidRPr="00BF5084">
        <w:rPr>
          <w:rFonts w:ascii="Times New Roman" w:hAnsi="Times New Roman" w:cs="Times New Roman"/>
          <w:sz w:val="24"/>
          <w:szCs w:val="24"/>
          <w:lang w:val="en-PH"/>
        </w:rPr>
        <w:t>development.</w:t>
      </w:r>
      <w:r w:rsidR="005D30E0" w:rsidRPr="005D30E0">
        <w:rPr>
          <w:rFonts w:ascii="Times New Roman" w:hAnsi="Times New Roman" w:cs="Times New Roman"/>
          <w:sz w:val="24"/>
          <w:szCs w:val="24"/>
          <w:lang w:val="en-PH"/>
        </w:rPr>
        <w:t>.</w:t>
      </w:r>
      <w:proofErr w:type="gramEnd"/>
    </w:p>
    <w:p w14:paraId="117B0BE5" w14:textId="369BB525" w:rsidR="005D30E0" w:rsidRPr="005D30E0" w:rsidRDefault="00567578" w:rsidP="005D30E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PH"/>
        </w:rPr>
      </w:pPr>
      <w:r w:rsidRPr="00567578">
        <w:rPr>
          <w:rFonts w:ascii="Times New Roman" w:hAnsi="Times New Roman" w:cs="Times New Roman"/>
          <w:b/>
          <w:bCs/>
          <w:sz w:val="24"/>
          <w:szCs w:val="24"/>
          <w:lang w:val="en-PH"/>
        </w:rPr>
        <w:t>Landing Page, Login Page, and Registration Page Development</w:t>
      </w:r>
    </w:p>
    <w:p w14:paraId="3883FE0C" w14:textId="350481CE" w:rsidR="005D30E0" w:rsidRPr="005D30E0" w:rsidRDefault="00567578" w:rsidP="005D30E0">
      <w:pPr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  <w:r w:rsidRPr="00567578">
        <w:rPr>
          <w:rFonts w:ascii="Times New Roman" w:hAnsi="Times New Roman" w:cs="Times New Roman"/>
          <w:b/>
          <w:bCs/>
          <w:sz w:val="24"/>
          <w:szCs w:val="24"/>
          <w:lang w:val="en-PH"/>
        </w:rPr>
        <w:t>Landing Page</w:t>
      </w:r>
      <w:r>
        <w:rPr>
          <w:rFonts w:ascii="Times New Roman" w:hAnsi="Times New Roman" w:cs="Times New Roman"/>
          <w:b/>
          <w:bCs/>
          <w:sz w:val="24"/>
          <w:szCs w:val="24"/>
          <w:lang w:val="en-PH"/>
        </w:rPr>
        <w:t>:</w:t>
      </w:r>
      <w:r w:rsidRPr="00567578">
        <w:t xml:space="preserve"> </w:t>
      </w:r>
      <w:r w:rsidRPr="00567578">
        <w:rPr>
          <w:rFonts w:ascii="Times New Roman" w:hAnsi="Times New Roman" w:cs="Times New Roman"/>
          <w:sz w:val="24"/>
          <w:szCs w:val="24"/>
          <w:lang w:val="en-PH"/>
        </w:rPr>
        <w:t>Users can access the login or registration pages through the landing page, which acts as the system's entrance point. It has obvious call-to-action buttons and a responsive design thanks to Bootstrap.</w:t>
      </w:r>
    </w:p>
    <w:p w14:paraId="263466BC" w14:textId="6304122C" w:rsidR="005D30E0" w:rsidRPr="005D30E0" w:rsidRDefault="00567578" w:rsidP="005D30E0">
      <w:pPr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  <w:r w:rsidRPr="00567578">
        <w:rPr>
          <w:rFonts w:ascii="Times New Roman" w:hAnsi="Times New Roman" w:cs="Times New Roman"/>
          <w:b/>
          <w:bCs/>
          <w:sz w:val="24"/>
          <w:szCs w:val="24"/>
          <w:lang w:val="en-PH"/>
        </w:rPr>
        <w:t>Login Page:</w:t>
      </w:r>
      <w:r w:rsidRPr="00567578">
        <w:t xml:space="preserve"> </w:t>
      </w:r>
      <w:r w:rsidRPr="00567578">
        <w:rPr>
          <w:rFonts w:ascii="Times New Roman" w:hAnsi="Times New Roman" w:cs="Times New Roman"/>
          <w:sz w:val="24"/>
          <w:szCs w:val="24"/>
          <w:lang w:val="en-PH"/>
        </w:rPr>
        <w:t>Users can authenticate by providing their password and email address on the login page. It securely sends data for verification and verifies inputs.</w:t>
      </w:r>
    </w:p>
    <w:p w14:paraId="4CA4E2DA" w14:textId="12C870C6" w:rsidR="005D30E0" w:rsidRDefault="00567578" w:rsidP="005D30E0">
      <w:pPr>
        <w:numPr>
          <w:ilvl w:val="0"/>
          <w:numId w:val="11"/>
        </w:num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  <w:r w:rsidRPr="00567578">
        <w:rPr>
          <w:rFonts w:ascii="Times New Roman" w:hAnsi="Times New Roman" w:cs="Times New Roman"/>
          <w:b/>
          <w:bCs/>
          <w:sz w:val="24"/>
          <w:szCs w:val="24"/>
          <w:lang w:val="en-PH"/>
        </w:rPr>
        <w:t>Registration Page:</w:t>
      </w:r>
      <w:r w:rsidRPr="00567578">
        <w:t xml:space="preserve"> </w:t>
      </w:r>
      <w:r w:rsidRPr="00567578">
        <w:rPr>
          <w:rFonts w:ascii="Times New Roman" w:hAnsi="Times New Roman" w:cs="Times New Roman"/>
          <w:sz w:val="24"/>
          <w:szCs w:val="24"/>
          <w:lang w:val="en-PH"/>
        </w:rPr>
        <w:t>User data, including email address, password, first and last names, is gathered on the signup page. It has a simple design and securely processes user input using PHP.</w:t>
      </w:r>
    </w:p>
    <w:p w14:paraId="0835C2F5" w14:textId="59A6C505" w:rsidR="00543D7A" w:rsidRDefault="00543D7A" w:rsidP="00543D7A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  <w:r w:rsidRPr="00543D7A">
        <w:rPr>
          <w:rFonts w:ascii="Times New Roman" w:hAnsi="Times New Roman" w:cs="Times New Roman"/>
          <w:sz w:val="24"/>
          <w:szCs w:val="24"/>
          <w:lang w:val="en-PH"/>
        </w:rPr>
        <w:t xml:space="preserve">I created a database called </w:t>
      </w:r>
      <w:proofErr w:type="spellStart"/>
      <w:r w:rsidRPr="00543D7A">
        <w:rPr>
          <w:rFonts w:ascii="Times New Roman" w:hAnsi="Times New Roman" w:cs="Times New Roman"/>
          <w:sz w:val="24"/>
          <w:szCs w:val="24"/>
          <w:lang w:val="en-PH"/>
        </w:rPr>
        <w:t>enrollment_system</w:t>
      </w:r>
      <w:proofErr w:type="spellEnd"/>
      <w:r w:rsidRPr="00543D7A">
        <w:rPr>
          <w:rFonts w:ascii="Times New Roman" w:hAnsi="Times New Roman" w:cs="Times New Roman"/>
          <w:sz w:val="24"/>
          <w:szCs w:val="24"/>
          <w:lang w:val="en-PH"/>
        </w:rPr>
        <w:t xml:space="preserve"> using phpMyAdmin before establishing the database and table. I created the </w:t>
      </w:r>
      <w:proofErr w:type="spellStart"/>
      <w:r w:rsidRPr="00543D7A">
        <w:rPr>
          <w:rFonts w:ascii="Times New Roman" w:hAnsi="Times New Roman" w:cs="Times New Roman"/>
          <w:sz w:val="24"/>
          <w:szCs w:val="24"/>
          <w:lang w:val="en-PH"/>
        </w:rPr>
        <w:t>tblUser</w:t>
      </w:r>
      <w:proofErr w:type="spellEnd"/>
      <w:r w:rsidRPr="00543D7A">
        <w:rPr>
          <w:rFonts w:ascii="Times New Roman" w:hAnsi="Times New Roman" w:cs="Times New Roman"/>
          <w:sz w:val="24"/>
          <w:szCs w:val="24"/>
          <w:lang w:val="en-PH"/>
        </w:rPr>
        <w:t xml:space="preserve"> table, which was intended to safely store user information, by running a SQL script once the database was configured.</w:t>
      </w:r>
    </w:p>
    <w:p w14:paraId="74B223BB" w14:textId="0221D084" w:rsidR="00543D7A" w:rsidRPr="00734D8F" w:rsidRDefault="00543D7A" w:rsidP="00543D7A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  <w:r w:rsidRPr="00543D7A">
        <w:rPr>
          <w:rFonts w:ascii="Times New Roman" w:hAnsi="Times New Roman" w:cs="Times New Roman"/>
          <w:sz w:val="24"/>
          <w:szCs w:val="24"/>
          <w:lang w:val="en-PH"/>
        </w:rPr>
        <w:lastRenderedPageBreak/>
        <w:drawing>
          <wp:inline distT="0" distB="0" distL="0" distR="0" wp14:anchorId="66490A87" wp14:editId="24656E73">
            <wp:extent cx="5943600" cy="2900680"/>
            <wp:effectExtent l="0" t="0" r="0" b="0"/>
            <wp:docPr id="13923439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343968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EEEFE" w14:textId="3AC7A2BA" w:rsidR="005D30E0" w:rsidRDefault="00734D8F" w:rsidP="005D30E0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  <w:r w:rsidRPr="00734D8F">
        <w:rPr>
          <w:rFonts w:ascii="Times New Roman" w:hAnsi="Times New Roman" w:cs="Times New Roman"/>
          <w:sz w:val="24"/>
          <w:szCs w:val="24"/>
          <w:lang w:val="en-PH"/>
        </w:rPr>
        <w:t>I handled database interactions safely and avoided SQL injection by using a prepared statement. The following custom class (</w:t>
      </w:r>
      <w:proofErr w:type="spellStart"/>
      <w:r w:rsidRPr="00734D8F">
        <w:rPr>
          <w:rFonts w:ascii="Times New Roman" w:hAnsi="Times New Roman" w:cs="Times New Roman"/>
          <w:sz w:val="24"/>
          <w:szCs w:val="24"/>
          <w:lang w:val="en-PH"/>
        </w:rPr>
        <w:t>db.php</w:t>
      </w:r>
      <w:proofErr w:type="spellEnd"/>
      <w:r w:rsidRPr="00734D8F">
        <w:rPr>
          <w:rFonts w:ascii="Times New Roman" w:hAnsi="Times New Roman" w:cs="Times New Roman"/>
          <w:sz w:val="24"/>
          <w:szCs w:val="24"/>
          <w:lang w:val="en-PH"/>
        </w:rPr>
        <w:t xml:space="preserve">) was in charge of managing the database </w:t>
      </w:r>
      <w:proofErr w:type="gramStart"/>
      <w:r w:rsidRPr="00734D8F">
        <w:rPr>
          <w:rFonts w:ascii="Times New Roman" w:hAnsi="Times New Roman" w:cs="Times New Roman"/>
          <w:sz w:val="24"/>
          <w:szCs w:val="24"/>
          <w:lang w:val="en-PH"/>
        </w:rPr>
        <w:t>connection.</w:t>
      </w:r>
      <w:r w:rsidR="005D30E0" w:rsidRPr="005D30E0">
        <w:rPr>
          <w:rFonts w:ascii="Times New Roman" w:hAnsi="Times New Roman" w:cs="Times New Roman"/>
          <w:sz w:val="24"/>
          <w:szCs w:val="24"/>
          <w:lang w:val="en-PH"/>
        </w:rPr>
        <w:t>.</w:t>
      </w:r>
      <w:proofErr w:type="gramEnd"/>
      <w:r w:rsidR="005D30E0" w:rsidRPr="005D30E0">
        <w:rPr>
          <w:rFonts w:ascii="Times New Roman" w:hAnsi="Times New Roman" w:cs="Times New Roman"/>
          <w:sz w:val="24"/>
          <w:szCs w:val="24"/>
          <w:lang w:val="en-PH"/>
        </w:rPr>
        <w:t xml:space="preserve"> </w:t>
      </w:r>
    </w:p>
    <w:p w14:paraId="690B437E" w14:textId="4709EF82" w:rsidR="00734D8F" w:rsidRDefault="00734D8F" w:rsidP="005D30E0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  <w:r w:rsidRPr="00734D8F">
        <w:rPr>
          <w:rFonts w:ascii="Times New Roman" w:hAnsi="Times New Roman" w:cs="Times New Roman"/>
          <w:sz w:val="24"/>
          <w:szCs w:val="24"/>
          <w:lang w:val="en-PH"/>
        </w:rPr>
        <w:drawing>
          <wp:inline distT="0" distB="0" distL="0" distR="0" wp14:anchorId="63362DE8" wp14:editId="39D24DF4">
            <wp:extent cx="5943600" cy="1642745"/>
            <wp:effectExtent l="0" t="0" r="0" b="0"/>
            <wp:docPr id="1925009704" name="Picture 1" descr="A black background with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009704" name="Picture 1" descr="A black background with white line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F5358" w14:textId="2D8C6038" w:rsidR="00734D8F" w:rsidRPr="005D30E0" w:rsidRDefault="00734D8F" w:rsidP="005D30E0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  <w:r w:rsidRPr="00734D8F">
        <w:rPr>
          <w:rFonts w:ascii="Times New Roman" w:hAnsi="Times New Roman" w:cs="Times New Roman"/>
          <w:sz w:val="24"/>
          <w:szCs w:val="24"/>
          <w:lang w:val="en-PH"/>
        </w:rPr>
        <w:t>This class established a persistent connection between the PHP application and the database, enabling smooth data operations.</w:t>
      </w:r>
    </w:p>
    <w:p w14:paraId="07C05900" w14:textId="11D287A0" w:rsidR="005D30E0" w:rsidRDefault="00734D8F" w:rsidP="00734D8F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  <w:r w:rsidRPr="00734D8F">
        <w:rPr>
          <w:rFonts w:ascii="Times New Roman" w:hAnsi="Times New Roman" w:cs="Times New Roman"/>
          <w:sz w:val="24"/>
          <w:szCs w:val="24"/>
          <w:lang w:val="en-PH"/>
        </w:rPr>
        <w:t>HTML and Bootstrap were used in the development of the registration page layout. It has a submit button and form fields for user input. Data entry into the database is managed by the PHP backend.</w:t>
      </w:r>
    </w:p>
    <w:p w14:paraId="113AD9AB" w14:textId="73ACD7B5" w:rsidR="00734D8F" w:rsidRPr="005D30E0" w:rsidRDefault="00734D8F" w:rsidP="00734D8F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  <w:r w:rsidRPr="00734D8F">
        <w:rPr>
          <w:rFonts w:ascii="Times New Roman" w:hAnsi="Times New Roman" w:cs="Times New Roman"/>
          <w:sz w:val="24"/>
          <w:szCs w:val="24"/>
          <w:lang w:val="en-PH"/>
        </w:rPr>
        <w:lastRenderedPageBreak/>
        <w:drawing>
          <wp:inline distT="0" distB="0" distL="0" distR="0" wp14:anchorId="48DC1DCF" wp14:editId="20C963FA">
            <wp:extent cx="5943600" cy="3324860"/>
            <wp:effectExtent l="0" t="0" r="0" b="8890"/>
            <wp:docPr id="177525699" name="Picture 1" descr="A black screen with white lines and orange and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25699" name="Picture 1" descr="A black screen with white lines and orange and blue line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1A575" w14:textId="496ECC51" w:rsidR="00734D8F" w:rsidRDefault="0029304E" w:rsidP="00F12332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  <w:r w:rsidRPr="0029304E">
        <w:rPr>
          <w:rFonts w:ascii="Times New Roman" w:hAnsi="Times New Roman" w:cs="Times New Roman"/>
          <w:sz w:val="24"/>
          <w:szCs w:val="24"/>
          <w:lang w:val="en-PH"/>
        </w:rPr>
        <w:t>This strategy adheres to best practices and guarantees that the e-commerce solution satisfies the demands of the business and users by striking a balance between these elicitation approaches and requirements dimensions.</w:t>
      </w:r>
    </w:p>
    <w:p w14:paraId="3BB424E3" w14:textId="24F6C8D4" w:rsidR="00734D8F" w:rsidRDefault="00734D8F" w:rsidP="00F123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4D8F">
        <w:rPr>
          <w:rFonts w:ascii="Times New Roman" w:hAnsi="Times New Roman" w:cs="Times New Roman"/>
          <w:sz w:val="24"/>
          <w:szCs w:val="24"/>
        </w:rPr>
        <w:t xml:space="preserve">I </w:t>
      </w:r>
      <w:proofErr w:type="gramStart"/>
      <w:r w:rsidRPr="00734D8F">
        <w:rPr>
          <w:rFonts w:ascii="Times New Roman" w:hAnsi="Times New Roman" w:cs="Times New Roman"/>
          <w:sz w:val="24"/>
          <w:szCs w:val="24"/>
        </w:rPr>
        <w:t>started by</w:t>
      </w:r>
      <w:proofErr w:type="gramEnd"/>
      <w:r w:rsidRPr="00734D8F">
        <w:rPr>
          <w:rFonts w:ascii="Times New Roman" w:hAnsi="Times New Roman" w:cs="Times New Roman"/>
          <w:sz w:val="24"/>
          <w:szCs w:val="24"/>
        </w:rPr>
        <w:t xml:space="preserve"> setting up the database by making the </w:t>
      </w:r>
      <w:proofErr w:type="spellStart"/>
      <w:r w:rsidRPr="00734D8F">
        <w:rPr>
          <w:rFonts w:ascii="Times New Roman" w:hAnsi="Times New Roman" w:cs="Times New Roman"/>
          <w:sz w:val="24"/>
          <w:szCs w:val="24"/>
        </w:rPr>
        <w:t>tblUser</w:t>
      </w:r>
      <w:proofErr w:type="spellEnd"/>
      <w:r w:rsidRPr="00734D8F">
        <w:rPr>
          <w:rFonts w:ascii="Times New Roman" w:hAnsi="Times New Roman" w:cs="Times New Roman"/>
          <w:sz w:val="24"/>
          <w:szCs w:val="24"/>
        </w:rPr>
        <w:t xml:space="preserve"> table and the </w:t>
      </w:r>
      <w:proofErr w:type="spellStart"/>
      <w:r w:rsidRPr="00734D8F">
        <w:rPr>
          <w:rFonts w:ascii="Times New Roman" w:hAnsi="Times New Roman" w:cs="Times New Roman"/>
          <w:sz w:val="24"/>
          <w:szCs w:val="24"/>
        </w:rPr>
        <w:t>enrollment_system</w:t>
      </w:r>
      <w:proofErr w:type="spellEnd"/>
      <w:r w:rsidRPr="00734D8F">
        <w:rPr>
          <w:rFonts w:ascii="Times New Roman" w:hAnsi="Times New Roman" w:cs="Times New Roman"/>
          <w:sz w:val="24"/>
          <w:szCs w:val="24"/>
        </w:rPr>
        <w:t xml:space="preserve"> database </w:t>
      </w:r>
      <w:proofErr w:type="gramStart"/>
      <w:r w:rsidRPr="00734D8F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Pr="00734D8F">
        <w:rPr>
          <w:rFonts w:ascii="Times New Roman" w:hAnsi="Times New Roman" w:cs="Times New Roman"/>
          <w:sz w:val="24"/>
          <w:szCs w:val="24"/>
        </w:rPr>
        <w:t xml:space="preserve"> hold user information. I then included </w:t>
      </w:r>
      <w:proofErr w:type="gramStart"/>
      <w:r w:rsidRPr="00734D8F">
        <w:rPr>
          <w:rFonts w:ascii="Times New Roman" w:hAnsi="Times New Roman" w:cs="Times New Roman"/>
          <w:sz w:val="24"/>
          <w:szCs w:val="24"/>
        </w:rPr>
        <w:t>form input validation</w:t>
      </w:r>
      <w:proofErr w:type="gramEnd"/>
      <w:r w:rsidRPr="00734D8F">
        <w:rPr>
          <w:rFonts w:ascii="Times New Roman" w:hAnsi="Times New Roman" w:cs="Times New Roman"/>
          <w:sz w:val="24"/>
          <w:szCs w:val="24"/>
        </w:rPr>
        <w:t xml:space="preserve"> to the registration form to make sure the user has correctly filled out all the relevant fields. I utilized prepared statements to safely enter user data into the database, guarding against SQL </w:t>
      </w:r>
      <w:proofErr w:type="gramStart"/>
      <w:r w:rsidRPr="00734D8F">
        <w:rPr>
          <w:rFonts w:ascii="Times New Roman" w:hAnsi="Times New Roman" w:cs="Times New Roman"/>
          <w:sz w:val="24"/>
          <w:szCs w:val="24"/>
        </w:rPr>
        <w:t>injection</w:t>
      </w:r>
      <w:proofErr w:type="gramEnd"/>
      <w:r w:rsidRPr="00734D8F">
        <w:rPr>
          <w:rFonts w:ascii="Times New Roman" w:hAnsi="Times New Roman" w:cs="Times New Roman"/>
          <w:sz w:val="24"/>
          <w:szCs w:val="24"/>
        </w:rPr>
        <w:t xml:space="preserve">, and the </w:t>
      </w:r>
      <w:proofErr w:type="spellStart"/>
      <w:r w:rsidRPr="00734D8F">
        <w:rPr>
          <w:rFonts w:ascii="Times New Roman" w:hAnsi="Times New Roman" w:cs="Times New Roman"/>
          <w:sz w:val="24"/>
          <w:szCs w:val="24"/>
        </w:rPr>
        <w:t>password_hash</w:t>
      </w:r>
      <w:proofErr w:type="spellEnd"/>
      <w:r w:rsidRPr="00734D8F">
        <w:rPr>
          <w:rFonts w:ascii="Times New Roman" w:hAnsi="Times New Roman" w:cs="Times New Roman"/>
          <w:sz w:val="24"/>
          <w:szCs w:val="24"/>
        </w:rPr>
        <w:t xml:space="preserve"> function to encrypt passwords </w:t>
      </w:r>
      <w:proofErr w:type="gramStart"/>
      <w:r w:rsidRPr="00734D8F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Pr="00734D8F">
        <w:rPr>
          <w:rFonts w:ascii="Times New Roman" w:hAnsi="Times New Roman" w:cs="Times New Roman"/>
          <w:sz w:val="24"/>
          <w:szCs w:val="24"/>
        </w:rPr>
        <w:t xml:space="preserve"> handle the data securely. Lastly, I made new user accounts and confirmed that the information was accurately entered into the database </w:t>
      </w:r>
      <w:proofErr w:type="gramStart"/>
      <w:r w:rsidRPr="00734D8F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Pr="00734D8F">
        <w:rPr>
          <w:rFonts w:ascii="Times New Roman" w:hAnsi="Times New Roman" w:cs="Times New Roman"/>
          <w:sz w:val="24"/>
          <w:szCs w:val="24"/>
        </w:rPr>
        <w:t xml:space="preserve"> test the registration form. The user registration system's operation and security were guaranteed by this procedure.</w:t>
      </w:r>
    </w:p>
    <w:p w14:paraId="4E8E7016" w14:textId="59FA8575" w:rsidR="00734D8F" w:rsidRDefault="00734D8F" w:rsidP="00F123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4D8F">
        <w:rPr>
          <w:rFonts w:ascii="Times New Roman" w:hAnsi="Times New Roman" w:cs="Times New Roman"/>
          <w:b/>
          <w:bCs/>
          <w:sz w:val="24"/>
          <w:szCs w:val="24"/>
        </w:rPr>
        <w:t>Landing Page:</w:t>
      </w:r>
      <w:r w:rsidRPr="00734D8F">
        <w:rPr>
          <w:rFonts w:ascii="Times New Roman" w:hAnsi="Times New Roman" w:cs="Times New Roman"/>
          <w:sz w:val="24"/>
          <w:szCs w:val="24"/>
        </w:rPr>
        <w:t xml:space="preserve"> Displays the welcome message and navigation buttons.</w:t>
      </w:r>
    </w:p>
    <w:p w14:paraId="5027FF63" w14:textId="30139F3A" w:rsidR="00734D8F" w:rsidRDefault="00734D8F" w:rsidP="00F123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4D8F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7BD030D5" wp14:editId="2D9FB703">
            <wp:extent cx="5943600" cy="3270885"/>
            <wp:effectExtent l="0" t="0" r="0" b="5715"/>
            <wp:docPr id="2226483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648332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CD59E" w14:textId="5D02A728" w:rsidR="00734D8F" w:rsidRDefault="00734D8F" w:rsidP="00F123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4D8F">
        <w:rPr>
          <w:rFonts w:ascii="Times New Roman" w:hAnsi="Times New Roman" w:cs="Times New Roman"/>
          <w:b/>
          <w:bCs/>
          <w:sz w:val="24"/>
          <w:szCs w:val="24"/>
        </w:rPr>
        <w:t>Login Page</w:t>
      </w:r>
      <w:r w:rsidRPr="00734D8F">
        <w:rPr>
          <w:rFonts w:ascii="Times New Roman" w:hAnsi="Times New Roman" w:cs="Times New Roman"/>
          <w:sz w:val="24"/>
          <w:szCs w:val="24"/>
        </w:rPr>
        <w:t>: Features a login form with email and password fields</w:t>
      </w:r>
    </w:p>
    <w:p w14:paraId="76CD2636" w14:textId="5C571216" w:rsidR="00734D8F" w:rsidRDefault="00734D8F" w:rsidP="00F123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4D8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35DC065" wp14:editId="0569262F">
            <wp:extent cx="5943600" cy="3215005"/>
            <wp:effectExtent l="0" t="0" r="0" b="4445"/>
            <wp:docPr id="6043074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30742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AD233" w14:textId="77777777" w:rsidR="00E956D7" w:rsidRDefault="00E956D7" w:rsidP="00F123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771786" w14:textId="77777777" w:rsidR="00E956D7" w:rsidRDefault="00E956D7" w:rsidP="00F123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4B6672F" w14:textId="77777777" w:rsidR="00E956D7" w:rsidRDefault="00E956D7" w:rsidP="00F123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9172B4" w14:textId="60CE483E" w:rsidR="00734D8F" w:rsidRDefault="00734D8F" w:rsidP="00F123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4D8F">
        <w:rPr>
          <w:rFonts w:ascii="Times New Roman" w:hAnsi="Times New Roman" w:cs="Times New Roman"/>
          <w:b/>
          <w:bCs/>
          <w:sz w:val="24"/>
          <w:szCs w:val="24"/>
        </w:rPr>
        <w:lastRenderedPageBreak/>
        <w:t>Registration Page</w:t>
      </w:r>
      <w:r w:rsidRPr="00734D8F">
        <w:rPr>
          <w:rFonts w:ascii="Times New Roman" w:hAnsi="Times New Roman" w:cs="Times New Roman"/>
          <w:sz w:val="24"/>
          <w:szCs w:val="24"/>
        </w:rPr>
        <w:t>: Shows the input form for collecting user information.</w:t>
      </w:r>
    </w:p>
    <w:p w14:paraId="5BFE9A6C" w14:textId="03401AF9" w:rsidR="00734D8F" w:rsidRDefault="00734D8F" w:rsidP="00F123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34D8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D5762FA" wp14:editId="51BB1BCA">
            <wp:extent cx="5943600" cy="3051175"/>
            <wp:effectExtent l="0" t="0" r="0" b="0"/>
            <wp:docPr id="5349904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99041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ACC2C" w14:textId="19BC711E" w:rsidR="00734D8F" w:rsidRPr="00734D8F" w:rsidRDefault="00543D7A" w:rsidP="00F123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43D7A">
        <w:rPr>
          <w:rFonts w:ascii="Times New Roman" w:hAnsi="Times New Roman" w:cs="Times New Roman"/>
          <w:b/>
          <w:bCs/>
          <w:sz w:val="24"/>
          <w:szCs w:val="24"/>
        </w:rPr>
        <w:t>Database in phpMyAdmin:</w:t>
      </w:r>
      <w:r w:rsidRPr="00543D7A">
        <w:rPr>
          <w:rFonts w:ascii="Times New Roman" w:hAnsi="Times New Roman" w:cs="Times New Roman"/>
          <w:sz w:val="24"/>
          <w:szCs w:val="24"/>
        </w:rPr>
        <w:t xml:space="preserve"> Includes the </w:t>
      </w:r>
      <w:proofErr w:type="spellStart"/>
      <w:r w:rsidRPr="00543D7A">
        <w:rPr>
          <w:rFonts w:ascii="Times New Roman" w:hAnsi="Times New Roman" w:cs="Times New Roman"/>
          <w:sz w:val="24"/>
          <w:szCs w:val="24"/>
        </w:rPr>
        <w:t>tblUser</w:t>
      </w:r>
      <w:proofErr w:type="spellEnd"/>
      <w:r w:rsidRPr="00543D7A">
        <w:rPr>
          <w:rFonts w:ascii="Times New Roman" w:hAnsi="Times New Roman" w:cs="Times New Roman"/>
          <w:sz w:val="24"/>
          <w:szCs w:val="24"/>
        </w:rPr>
        <w:t xml:space="preserve"> table structure and sample data.</w:t>
      </w:r>
    </w:p>
    <w:p w14:paraId="253BFC65" w14:textId="74C218C7" w:rsidR="00E147A1" w:rsidRDefault="00543D7A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43D7A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553D7FA1" wp14:editId="01636E12">
            <wp:extent cx="5943600" cy="3205480"/>
            <wp:effectExtent l="0" t="0" r="0" b="0"/>
            <wp:docPr id="11342310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3103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15166" w14:textId="77777777" w:rsidR="00E147A1" w:rsidRDefault="00E147A1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8ECE127" w14:textId="77777777" w:rsidR="00E956D7" w:rsidRDefault="00E956D7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4B014A07" w14:textId="77777777" w:rsidR="00E956D7" w:rsidRDefault="00E956D7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DAEB71B" w14:textId="77777777" w:rsidR="00543D7A" w:rsidRDefault="00543D7A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E449118" w14:textId="02189695" w:rsidR="00E147A1" w:rsidRDefault="00543D7A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43D7A">
        <w:rPr>
          <w:rFonts w:ascii="Times New Roman" w:hAnsi="Times New Roman" w:cs="Times New Roman"/>
          <w:b/>
          <w:bCs/>
          <w:sz w:val="28"/>
          <w:szCs w:val="28"/>
        </w:rPr>
        <w:t>Source Cod</w:t>
      </w:r>
      <w:r>
        <w:rPr>
          <w:rFonts w:ascii="Times New Roman" w:hAnsi="Times New Roman" w:cs="Times New Roman"/>
          <w:b/>
          <w:bCs/>
          <w:sz w:val="28"/>
          <w:szCs w:val="28"/>
        </w:rPr>
        <w:t>e</w:t>
      </w:r>
    </w:p>
    <w:p w14:paraId="33FE7635" w14:textId="21C64AE9" w:rsidR="00E147A1" w:rsidRDefault="00543D7A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43D7A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4F3497F2" wp14:editId="147B402D">
            <wp:extent cx="5943600" cy="3536315"/>
            <wp:effectExtent l="0" t="0" r="0" b="6985"/>
            <wp:docPr id="1274504436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504436" name="Picture 1" descr="A computer screen shot of a black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BA4DC" w14:textId="77777777" w:rsidR="00E147A1" w:rsidRDefault="00E147A1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C6FF726" w14:textId="22F820E7" w:rsidR="00E147A1" w:rsidRDefault="00543D7A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43D7A">
        <w:rPr>
          <w:rFonts w:ascii="Times New Roman" w:hAnsi="Times New Roman" w:cs="Times New Roman"/>
          <w:b/>
          <w:bCs/>
          <w:sz w:val="28"/>
          <w:szCs w:val="28"/>
        </w:rPr>
        <w:lastRenderedPageBreak/>
        <w:drawing>
          <wp:inline distT="0" distB="0" distL="0" distR="0" wp14:anchorId="241312AA" wp14:editId="7344EFAF">
            <wp:extent cx="5943600" cy="3441700"/>
            <wp:effectExtent l="0" t="0" r="0" b="6350"/>
            <wp:docPr id="5698620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862051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12ADC" w14:textId="60F1C519" w:rsidR="0029304E" w:rsidRDefault="00543D7A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43D7A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362335FC" wp14:editId="4D9359A4">
            <wp:extent cx="5943600" cy="2091055"/>
            <wp:effectExtent l="0" t="0" r="0" b="4445"/>
            <wp:docPr id="903686940" name="Picture 1" descr="A black background with colorful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686940" name="Picture 1" descr="A black background with colorful lines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D5F59" w14:textId="74DF4FA4" w:rsidR="0029304E" w:rsidRDefault="00543D7A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43D7A">
        <w:rPr>
          <w:rFonts w:ascii="Times New Roman" w:hAnsi="Times New Roman" w:cs="Times New Roman"/>
          <w:b/>
          <w:bCs/>
          <w:sz w:val="28"/>
          <w:szCs w:val="28"/>
        </w:rPr>
        <w:lastRenderedPageBreak/>
        <w:drawing>
          <wp:inline distT="0" distB="0" distL="0" distR="0" wp14:anchorId="35FF438F" wp14:editId="54AF2B22">
            <wp:extent cx="5943600" cy="3148330"/>
            <wp:effectExtent l="0" t="0" r="0" b="0"/>
            <wp:docPr id="4140085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00858" name="Picture 1" descr="A screen 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F70B7" w14:textId="3C591625" w:rsidR="0029304E" w:rsidRDefault="00543D7A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43D7A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40B360A9" wp14:editId="4CDA6D22">
            <wp:extent cx="5943600" cy="3240405"/>
            <wp:effectExtent l="0" t="0" r="0" b="0"/>
            <wp:docPr id="115544933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449336" name="Picture 1" descr="A black screen with whit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B7D8C" w14:textId="77777777" w:rsidR="0029304E" w:rsidRDefault="0029304E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69BB2A0" w14:textId="77777777" w:rsidR="0029304E" w:rsidRDefault="0029304E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6B44C05" w14:textId="77777777" w:rsidR="0029304E" w:rsidRDefault="0029304E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AB13A96" w14:textId="77777777" w:rsidR="0029304E" w:rsidRDefault="0029304E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9487214" w14:textId="77777777" w:rsidR="0029304E" w:rsidRDefault="0029304E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9FB03B0" w14:textId="77777777" w:rsidR="0029304E" w:rsidRDefault="0029304E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A8F491E" w14:textId="77777777" w:rsidR="0029304E" w:rsidRDefault="0029304E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EB78426" w14:textId="77777777" w:rsidR="0029304E" w:rsidRDefault="0029304E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A2276B0" w14:textId="77777777" w:rsidR="0029304E" w:rsidRDefault="0029304E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4A63D9B1" w14:textId="77777777" w:rsidR="00543D7A" w:rsidRDefault="00543D7A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88508E0" w14:textId="77777777" w:rsidR="00543D7A" w:rsidRDefault="00543D7A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1D84C7F" w14:textId="77777777" w:rsidR="00543D7A" w:rsidRDefault="00543D7A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22F0CC8" w14:textId="77777777" w:rsidR="00543D7A" w:rsidRDefault="00543D7A" w:rsidP="00F12332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4B1B33D" w14:textId="4F137FC8" w:rsidR="00783431" w:rsidRDefault="00783431" w:rsidP="00F12332">
      <w:pPr>
        <w:spacing w:line="480" w:lineRule="auto"/>
        <w:ind w:left="2880" w:firstLine="720"/>
        <w:rPr>
          <w:rFonts w:ascii="Times New Roman" w:hAnsi="Times New Roman" w:cs="Times New Roman"/>
          <w:b/>
          <w:bCs/>
          <w:sz w:val="28"/>
          <w:szCs w:val="28"/>
        </w:rPr>
      </w:pPr>
      <w:r w:rsidRPr="003A6A0C">
        <w:rPr>
          <w:rFonts w:ascii="Times New Roman" w:hAnsi="Times New Roman" w:cs="Times New Roman"/>
          <w:b/>
          <w:bCs/>
          <w:sz w:val="28"/>
          <w:szCs w:val="28"/>
        </w:rPr>
        <w:t>References</w:t>
      </w:r>
    </w:p>
    <w:p w14:paraId="0C6BA76A" w14:textId="77777777" w:rsidR="0029304E" w:rsidRDefault="0029304E" w:rsidP="00E147A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9975BAF" w14:textId="55AAF3EA" w:rsidR="002F49E9" w:rsidRDefault="00B2178E" w:rsidP="00E147A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2178E">
        <w:rPr>
          <w:rFonts w:ascii="Times New Roman" w:hAnsi="Times New Roman" w:cs="Times New Roman"/>
          <w:sz w:val="24"/>
          <w:szCs w:val="24"/>
        </w:rPr>
        <w:t xml:space="preserve">Tsui, F., Karam, O., &amp; Bernal, B. (2018). </w:t>
      </w:r>
      <w:hyperlink r:id="rId19" w:tgtFrame="_blank" w:tooltip="Course Material" w:history="1">
        <w:r w:rsidRPr="00B2178E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Essentials of software engineering</w:t>
        </w:r>
        <w:r w:rsidRPr="00B2178E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Pr="00B2178E">
        <w:rPr>
          <w:rFonts w:ascii="Times New Roman" w:hAnsi="Times New Roman" w:cs="Times New Roman"/>
          <w:sz w:val="24"/>
          <w:szCs w:val="24"/>
        </w:rPr>
        <w:t>(4th ed.). Jones &amp; Bartlett Learning.</w:t>
      </w:r>
    </w:p>
    <w:p w14:paraId="4548C7F0" w14:textId="77777777" w:rsidR="002F49E9" w:rsidRDefault="002F49E9" w:rsidP="00E147A1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</w:p>
    <w:p w14:paraId="7D2213B9" w14:textId="4B931FEF" w:rsidR="00F02099" w:rsidRDefault="00F02099" w:rsidP="00E147A1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</w:p>
    <w:p w14:paraId="224202F6" w14:textId="77777777" w:rsidR="00E147A1" w:rsidRPr="00E147A1" w:rsidRDefault="00E147A1" w:rsidP="00E147A1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</w:p>
    <w:p w14:paraId="10C37CBE" w14:textId="77777777" w:rsidR="002040A6" w:rsidRDefault="002040A6" w:rsidP="00AE727C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</w:p>
    <w:p w14:paraId="5E94FEA6" w14:textId="77777777" w:rsidR="000B66A4" w:rsidRDefault="000B66A4" w:rsidP="00AE727C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</w:p>
    <w:p w14:paraId="43C67E84" w14:textId="4B946788" w:rsidR="00AE727C" w:rsidRPr="00AE727C" w:rsidRDefault="00AE727C" w:rsidP="00AE727C">
      <w:pPr>
        <w:spacing w:line="480" w:lineRule="auto"/>
        <w:rPr>
          <w:rFonts w:ascii="Times New Roman" w:hAnsi="Times New Roman" w:cs="Times New Roman"/>
          <w:sz w:val="24"/>
          <w:szCs w:val="24"/>
          <w:lang w:val="en-PH"/>
        </w:rPr>
      </w:pPr>
    </w:p>
    <w:p w14:paraId="2C0C1541" w14:textId="77777777" w:rsidR="003A6A0C" w:rsidRPr="00587F4C" w:rsidRDefault="003A6A0C" w:rsidP="00AE72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3A6A0C" w:rsidRPr="00587F4C" w:rsidSect="003F444D">
      <w:headerReference w:type="default" r:id="rId20"/>
      <w:headerReference w:type="firs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9355F2" w14:textId="77777777" w:rsidR="00D61D1B" w:rsidRDefault="00D61D1B" w:rsidP="00587F4C">
      <w:pPr>
        <w:spacing w:line="240" w:lineRule="auto"/>
      </w:pPr>
      <w:r>
        <w:separator/>
      </w:r>
    </w:p>
  </w:endnote>
  <w:endnote w:type="continuationSeparator" w:id="0">
    <w:p w14:paraId="639005DA" w14:textId="77777777" w:rsidR="00D61D1B" w:rsidRDefault="00D61D1B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ECE70A" w14:textId="77777777" w:rsidR="00D61D1B" w:rsidRDefault="00D61D1B" w:rsidP="00587F4C">
      <w:pPr>
        <w:spacing w:line="240" w:lineRule="auto"/>
      </w:pPr>
      <w:r>
        <w:separator/>
      </w:r>
    </w:p>
  </w:footnote>
  <w:footnote w:type="continuationSeparator" w:id="0">
    <w:p w14:paraId="35A455C8" w14:textId="77777777" w:rsidR="00D61D1B" w:rsidRDefault="00D61D1B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0D6343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3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111A7"/>
    <w:multiLevelType w:val="hybridMultilevel"/>
    <w:tmpl w:val="64FECE0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C7A4B"/>
    <w:multiLevelType w:val="hybridMultilevel"/>
    <w:tmpl w:val="E95E66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66A4E"/>
    <w:multiLevelType w:val="hybridMultilevel"/>
    <w:tmpl w:val="0706CF1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9B323E"/>
    <w:multiLevelType w:val="hybridMultilevel"/>
    <w:tmpl w:val="2930593C"/>
    <w:lvl w:ilvl="0" w:tplc="3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1902B3F"/>
    <w:multiLevelType w:val="multilevel"/>
    <w:tmpl w:val="96E20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F96CEB"/>
    <w:multiLevelType w:val="hybridMultilevel"/>
    <w:tmpl w:val="622EF7D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33049E"/>
    <w:multiLevelType w:val="hybridMultilevel"/>
    <w:tmpl w:val="ACDC26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CE6936"/>
    <w:multiLevelType w:val="hybridMultilevel"/>
    <w:tmpl w:val="2D0A480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A47839"/>
    <w:multiLevelType w:val="hybridMultilevel"/>
    <w:tmpl w:val="051E95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05DC6"/>
    <w:multiLevelType w:val="multilevel"/>
    <w:tmpl w:val="83106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4F96430"/>
    <w:multiLevelType w:val="multilevel"/>
    <w:tmpl w:val="88360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2190A39"/>
    <w:multiLevelType w:val="multilevel"/>
    <w:tmpl w:val="B3AE8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4676E46"/>
    <w:multiLevelType w:val="multilevel"/>
    <w:tmpl w:val="A8100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05393834">
    <w:abstractNumId w:val="8"/>
  </w:num>
  <w:num w:numId="2" w16cid:durableId="1147481127">
    <w:abstractNumId w:val="1"/>
  </w:num>
  <w:num w:numId="3" w16cid:durableId="458568919">
    <w:abstractNumId w:val="0"/>
  </w:num>
  <w:num w:numId="4" w16cid:durableId="1018308506">
    <w:abstractNumId w:val="12"/>
  </w:num>
  <w:num w:numId="5" w16cid:durableId="687216156">
    <w:abstractNumId w:val="9"/>
  </w:num>
  <w:num w:numId="6" w16cid:durableId="78794303">
    <w:abstractNumId w:val="2"/>
  </w:num>
  <w:num w:numId="7" w16cid:durableId="930044167">
    <w:abstractNumId w:val="5"/>
  </w:num>
  <w:num w:numId="8" w16cid:durableId="182788676">
    <w:abstractNumId w:val="6"/>
  </w:num>
  <w:num w:numId="9" w16cid:durableId="1300959497">
    <w:abstractNumId w:val="7"/>
  </w:num>
  <w:num w:numId="10" w16cid:durableId="1377463887">
    <w:abstractNumId w:val="3"/>
  </w:num>
  <w:num w:numId="11" w16cid:durableId="901137281">
    <w:abstractNumId w:val="4"/>
  </w:num>
  <w:num w:numId="12" w16cid:durableId="1168446604">
    <w:abstractNumId w:val="10"/>
  </w:num>
  <w:num w:numId="13" w16cid:durableId="15102155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09B4"/>
    <w:rsid w:val="00001E74"/>
    <w:rsid w:val="000021E2"/>
    <w:rsid w:val="00006998"/>
    <w:rsid w:val="0001232B"/>
    <w:rsid w:val="00017518"/>
    <w:rsid w:val="00017B3C"/>
    <w:rsid w:val="00025E89"/>
    <w:rsid w:val="00027A51"/>
    <w:rsid w:val="000348A8"/>
    <w:rsid w:val="00037364"/>
    <w:rsid w:val="00037852"/>
    <w:rsid w:val="00041FF3"/>
    <w:rsid w:val="00052934"/>
    <w:rsid w:val="00055E81"/>
    <w:rsid w:val="00056BD0"/>
    <w:rsid w:val="00057859"/>
    <w:rsid w:val="0006208E"/>
    <w:rsid w:val="00063017"/>
    <w:rsid w:val="000702F0"/>
    <w:rsid w:val="000761E1"/>
    <w:rsid w:val="00083C12"/>
    <w:rsid w:val="000872B8"/>
    <w:rsid w:val="00094B53"/>
    <w:rsid w:val="000969C8"/>
    <w:rsid w:val="000A336E"/>
    <w:rsid w:val="000B02F3"/>
    <w:rsid w:val="000B3B73"/>
    <w:rsid w:val="000B521E"/>
    <w:rsid w:val="000B5866"/>
    <w:rsid w:val="000B66A4"/>
    <w:rsid w:val="000C0B20"/>
    <w:rsid w:val="000C361B"/>
    <w:rsid w:val="000C6296"/>
    <w:rsid w:val="000D06B4"/>
    <w:rsid w:val="000D2497"/>
    <w:rsid w:val="000F13D5"/>
    <w:rsid w:val="00100EBA"/>
    <w:rsid w:val="00101F59"/>
    <w:rsid w:val="00106E0E"/>
    <w:rsid w:val="00114272"/>
    <w:rsid w:val="001275A8"/>
    <w:rsid w:val="00143000"/>
    <w:rsid w:val="0014705E"/>
    <w:rsid w:val="001475B1"/>
    <w:rsid w:val="001558DA"/>
    <w:rsid w:val="00161872"/>
    <w:rsid w:val="0017122D"/>
    <w:rsid w:val="00172541"/>
    <w:rsid w:val="00172644"/>
    <w:rsid w:val="00177C51"/>
    <w:rsid w:val="0019126D"/>
    <w:rsid w:val="00194897"/>
    <w:rsid w:val="00197C5F"/>
    <w:rsid w:val="001A1EFB"/>
    <w:rsid w:val="001A505E"/>
    <w:rsid w:val="001A6FCC"/>
    <w:rsid w:val="001B3885"/>
    <w:rsid w:val="001B5CDA"/>
    <w:rsid w:val="001D1610"/>
    <w:rsid w:val="001D7938"/>
    <w:rsid w:val="001D7C76"/>
    <w:rsid w:val="001E57AC"/>
    <w:rsid w:val="001E5AA6"/>
    <w:rsid w:val="001F50C9"/>
    <w:rsid w:val="001F5B4D"/>
    <w:rsid w:val="001F6A15"/>
    <w:rsid w:val="001F7ECC"/>
    <w:rsid w:val="00203467"/>
    <w:rsid w:val="002040A6"/>
    <w:rsid w:val="00214A45"/>
    <w:rsid w:val="002234D0"/>
    <w:rsid w:val="00225BC3"/>
    <w:rsid w:val="002263FD"/>
    <w:rsid w:val="0023788D"/>
    <w:rsid w:val="00242D90"/>
    <w:rsid w:val="002447ED"/>
    <w:rsid w:val="00244CDB"/>
    <w:rsid w:val="00245248"/>
    <w:rsid w:val="002457C4"/>
    <w:rsid w:val="002615BF"/>
    <w:rsid w:val="00261F74"/>
    <w:rsid w:val="0026470E"/>
    <w:rsid w:val="00271070"/>
    <w:rsid w:val="0027148E"/>
    <w:rsid w:val="002732D2"/>
    <w:rsid w:val="00273912"/>
    <w:rsid w:val="00290A53"/>
    <w:rsid w:val="0029304E"/>
    <w:rsid w:val="00294EF1"/>
    <w:rsid w:val="002A0DFB"/>
    <w:rsid w:val="002B01CD"/>
    <w:rsid w:val="002B0BFC"/>
    <w:rsid w:val="002B59F4"/>
    <w:rsid w:val="002B68C5"/>
    <w:rsid w:val="002B7297"/>
    <w:rsid w:val="002C3C17"/>
    <w:rsid w:val="002D3FAF"/>
    <w:rsid w:val="002D679E"/>
    <w:rsid w:val="002E0418"/>
    <w:rsid w:val="002E2ACB"/>
    <w:rsid w:val="002F4805"/>
    <w:rsid w:val="002F49E9"/>
    <w:rsid w:val="00300F41"/>
    <w:rsid w:val="00301839"/>
    <w:rsid w:val="00304E0B"/>
    <w:rsid w:val="00314E8C"/>
    <w:rsid w:val="00320FE6"/>
    <w:rsid w:val="00326EA5"/>
    <w:rsid w:val="003273AC"/>
    <w:rsid w:val="00330190"/>
    <w:rsid w:val="00330E20"/>
    <w:rsid w:val="0033443D"/>
    <w:rsid w:val="0033552D"/>
    <w:rsid w:val="003365D3"/>
    <w:rsid w:val="0034374E"/>
    <w:rsid w:val="00363E58"/>
    <w:rsid w:val="00364386"/>
    <w:rsid w:val="00377944"/>
    <w:rsid w:val="00380E45"/>
    <w:rsid w:val="003831AF"/>
    <w:rsid w:val="00383377"/>
    <w:rsid w:val="00391919"/>
    <w:rsid w:val="003A1E54"/>
    <w:rsid w:val="003A6A0C"/>
    <w:rsid w:val="003B32CF"/>
    <w:rsid w:val="003B4B99"/>
    <w:rsid w:val="003B7F82"/>
    <w:rsid w:val="003C2C19"/>
    <w:rsid w:val="003D3720"/>
    <w:rsid w:val="003E12BF"/>
    <w:rsid w:val="003E210F"/>
    <w:rsid w:val="003E6429"/>
    <w:rsid w:val="003E6860"/>
    <w:rsid w:val="003F0B64"/>
    <w:rsid w:val="003F444D"/>
    <w:rsid w:val="00406187"/>
    <w:rsid w:val="00413C02"/>
    <w:rsid w:val="00417335"/>
    <w:rsid w:val="0042044A"/>
    <w:rsid w:val="00425100"/>
    <w:rsid w:val="00426BDB"/>
    <w:rsid w:val="00426D6B"/>
    <w:rsid w:val="00433D62"/>
    <w:rsid w:val="00441A10"/>
    <w:rsid w:val="00441E1C"/>
    <w:rsid w:val="00454127"/>
    <w:rsid w:val="00460234"/>
    <w:rsid w:val="004606DF"/>
    <w:rsid w:val="004628B8"/>
    <w:rsid w:val="00480578"/>
    <w:rsid w:val="00480AB8"/>
    <w:rsid w:val="00480E97"/>
    <w:rsid w:val="0048351F"/>
    <w:rsid w:val="004854CD"/>
    <w:rsid w:val="00487609"/>
    <w:rsid w:val="00487E2F"/>
    <w:rsid w:val="004901ED"/>
    <w:rsid w:val="004A3415"/>
    <w:rsid w:val="004A59B5"/>
    <w:rsid w:val="004B00D2"/>
    <w:rsid w:val="004B2AD9"/>
    <w:rsid w:val="004B4755"/>
    <w:rsid w:val="004C079C"/>
    <w:rsid w:val="004C5910"/>
    <w:rsid w:val="004C7400"/>
    <w:rsid w:val="004D51ED"/>
    <w:rsid w:val="004E011D"/>
    <w:rsid w:val="004E334A"/>
    <w:rsid w:val="004E6250"/>
    <w:rsid w:val="004E65E6"/>
    <w:rsid w:val="004F49A1"/>
    <w:rsid w:val="005026DC"/>
    <w:rsid w:val="00503ADD"/>
    <w:rsid w:val="00503FFC"/>
    <w:rsid w:val="0050530C"/>
    <w:rsid w:val="0051012B"/>
    <w:rsid w:val="00510B14"/>
    <w:rsid w:val="00515AA9"/>
    <w:rsid w:val="00522349"/>
    <w:rsid w:val="00527738"/>
    <w:rsid w:val="00530AB7"/>
    <w:rsid w:val="00531F24"/>
    <w:rsid w:val="00533B46"/>
    <w:rsid w:val="00534768"/>
    <w:rsid w:val="00541099"/>
    <w:rsid w:val="0054232E"/>
    <w:rsid w:val="0054241C"/>
    <w:rsid w:val="005436A4"/>
    <w:rsid w:val="00543D7A"/>
    <w:rsid w:val="00543E7F"/>
    <w:rsid w:val="00550D3A"/>
    <w:rsid w:val="0055194E"/>
    <w:rsid w:val="00551CB7"/>
    <w:rsid w:val="005631EB"/>
    <w:rsid w:val="005642CB"/>
    <w:rsid w:val="00567578"/>
    <w:rsid w:val="00572B0A"/>
    <w:rsid w:val="00572ED0"/>
    <w:rsid w:val="00574187"/>
    <w:rsid w:val="00587B88"/>
    <w:rsid w:val="00587F4C"/>
    <w:rsid w:val="00591C86"/>
    <w:rsid w:val="00593B57"/>
    <w:rsid w:val="00596D60"/>
    <w:rsid w:val="005A09AB"/>
    <w:rsid w:val="005A4B3B"/>
    <w:rsid w:val="005B6300"/>
    <w:rsid w:val="005C2230"/>
    <w:rsid w:val="005C5C61"/>
    <w:rsid w:val="005C6B0C"/>
    <w:rsid w:val="005D182B"/>
    <w:rsid w:val="005D30E0"/>
    <w:rsid w:val="005D3CC3"/>
    <w:rsid w:val="005E176F"/>
    <w:rsid w:val="005E63C4"/>
    <w:rsid w:val="005F04EB"/>
    <w:rsid w:val="006001C8"/>
    <w:rsid w:val="00601F53"/>
    <w:rsid w:val="00604365"/>
    <w:rsid w:val="00610510"/>
    <w:rsid w:val="00611AC9"/>
    <w:rsid w:val="00612BA4"/>
    <w:rsid w:val="00613F6F"/>
    <w:rsid w:val="006152F2"/>
    <w:rsid w:val="00641636"/>
    <w:rsid w:val="00642101"/>
    <w:rsid w:val="00654A47"/>
    <w:rsid w:val="00663590"/>
    <w:rsid w:val="00673497"/>
    <w:rsid w:val="0068095D"/>
    <w:rsid w:val="006837D3"/>
    <w:rsid w:val="00686803"/>
    <w:rsid w:val="006950B8"/>
    <w:rsid w:val="006A1ED9"/>
    <w:rsid w:val="006A3A82"/>
    <w:rsid w:val="006A3D52"/>
    <w:rsid w:val="006B0927"/>
    <w:rsid w:val="006B32E9"/>
    <w:rsid w:val="006C04D6"/>
    <w:rsid w:val="006C1AA2"/>
    <w:rsid w:val="006D0562"/>
    <w:rsid w:val="006D4131"/>
    <w:rsid w:val="006D722F"/>
    <w:rsid w:val="006E2810"/>
    <w:rsid w:val="006E29E2"/>
    <w:rsid w:val="006F723F"/>
    <w:rsid w:val="007035EC"/>
    <w:rsid w:val="00705733"/>
    <w:rsid w:val="00706CE6"/>
    <w:rsid w:val="007148D3"/>
    <w:rsid w:val="00716BB2"/>
    <w:rsid w:val="0072013B"/>
    <w:rsid w:val="0072286A"/>
    <w:rsid w:val="007248F3"/>
    <w:rsid w:val="00727F42"/>
    <w:rsid w:val="00731EA4"/>
    <w:rsid w:val="0073207C"/>
    <w:rsid w:val="00734D8F"/>
    <w:rsid w:val="007350B4"/>
    <w:rsid w:val="00740512"/>
    <w:rsid w:val="007412E9"/>
    <w:rsid w:val="00751F3C"/>
    <w:rsid w:val="0075635A"/>
    <w:rsid w:val="00771E56"/>
    <w:rsid w:val="0077258F"/>
    <w:rsid w:val="00772992"/>
    <w:rsid w:val="007732F0"/>
    <w:rsid w:val="00774812"/>
    <w:rsid w:val="0077650D"/>
    <w:rsid w:val="007769F2"/>
    <w:rsid w:val="00776F29"/>
    <w:rsid w:val="007777A2"/>
    <w:rsid w:val="00777820"/>
    <w:rsid w:val="00780528"/>
    <w:rsid w:val="00783431"/>
    <w:rsid w:val="0078478C"/>
    <w:rsid w:val="00784B01"/>
    <w:rsid w:val="007941CB"/>
    <w:rsid w:val="007A332B"/>
    <w:rsid w:val="007B02CF"/>
    <w:rsid w:val="007B144F"/>
    <w:rsid w:val="007B1A25"/>
    <w:rsid w:val="007B2480"/>
    <w:rsid w:val="007B31B8"/>
    <w:rsid w:val="007B36F8"/>
    <w:rsid w:val="007C0577"/>
    <w:rsid w:val="007C5CC6"/>
    <w:rsid w:val="007C68B5"/>
    <w:rsid w:val="007D7936"/>
    <w:rsid w:val="007E0A52"/>
    <w:rsid w:val="007E665E"/>
    <w:rsid w:val="007F050A"/>
    <w:rsid w:val="00800BE9"/>
    <w:rsid w:val="00801E8A"/>
    <w:rsid w:val="00802DF7"/>
    <w:rsid w:val="00805A57"/>
    <w:rsid w:val="00811698"/>
    <w:rsid w:val="008220D1"/>
    <w:rsid w:val="00831B20"/>
    <w:rsid w:val="00831F5F"/>
    <w:rsid w:val="008468C9"/>
    <w:rsid w:val="008547AB"/>
    <w:rsid w:val="00856B88"/>
    <w:rsid w:val="00861DD2"/>
    <w:rsid w:val="00876602"/>
    <w:rsid w:val="008800E2"/>
    <w:rsid w:val="008923FA"/>
    <w:rsid w:val="008944FA"/>
    <w:rsid w:val="00894657"/>
    <w:rsid w:val="00896655"/>
    <w:rsid w:val="00897E8D"/>
    <w:rsid w:val="008A41A9"/>
    <w:rsid w:val="008A5478"/>
    <w:rsid w:val="008B0DEA"/>
    <w:rsid w:val="008B64A9"/>
    <w:rsid w:val="008B6A8D"/>
    <w:rsid w:val="008B7961"/>
    <w:rsid w:val="008F0D9C"/>
    <w:rsid w:val="008F2833"/>
    <w:rsid w:val="008F384C"/>
    <w:rsid w:val="008F6FD7"/>
    <w:rsid w:val="00900764"/>
    <w:rsid w:val="00904990"/>
    <w:rsid w:val="00904D1D"/>
    <w:rsid w:val="00905CB8"/>
    <w:rsid w:val="009069F1"/>
    <w:rsid w:val="00907FE6"/>
    <w:rsid w:val="00916FA4"/>
    <w:rsid w:val="00921F0F"/>
    <w:rsid w:val="00922E18"/>
    <w:rsid w:val="00925137"/>
    <w:rsid w:val="00932E4B"/>
    <w:rsid w:val="00933CF9"/>
    <w:rsid w:val="00940AF1"/>
    <w:rsid w:val="0094264F"/>
    <w:rsid w:val="00943C58"/>
    <w:rsid w:val="00947548"/>
    <w:rsid w:val="00952A14"/>
    <w:rsid w:val="00967E6E"/>
    <w:rsid w:val="0097591C"/>
    <w:rsid w:val="00976506"/>
    <w:rsid w:val="00976627"/>
    <w:rsid w:val="009903FB"/>
    <w:rsid w:val="00990941"/>
    <w:rsid w:val="009910B3"/>
    <w:rsid w:val="00992B7B"/>
    <w:rsid w:val="009932C6"/>
    <w:rsid w:val="00993492"/>
    <w:rsid w:val="009962F5"/>
    <w:rsid w:val="009A2059"/>
    <w:rsid w:val="009A38A1"/>
    <w:rsid w:val="009B08C0"/>
    <w:rsid w:val="009B1952"/>
    <w:rsid w:val="009B50A9"/>
    <w:rsid w:val="009B7D97"/>
    <w:rsid w:val="009C2865"/>
    <w:rsid w:val="009D3A20"/>
    <w:rsid w:val="009D5733"/>
    <w:rsid w:val="009E15E7"/>
    <w:rsid w:val="009E46E8"/>
    <w:rsid w:val="009F172E"/>
    <w:rsid w:val="00A0281C"/>
    <w:rsid w:val="00A037F3"/>
    <w:rsid w:val="00A06467"/>
    <w:rsid w:val="00A120BB"/>
    <w:rsid w:val="00A12B25"/>
    <w:rsid w:val="00A17A1E"/>
    <w:rsid w:val="00A2061B"/>
    <w:rsid w:val="00A217CB"/>
    <w:rsid w:val="00A3037B"/>
    <w:rsid w:val="00A30A54"/>
    <w:rsid w:val="00A30C8A"/>
    <w:rsid w:val="00A33884"/>
    <w:rsid w:val="00A4050A"/>
    <w:rsid w:val="00A421C0"/>
    <w:rsid w:val="00A43FBD"/>
    <w:rsid w:val="00A46231"/>
    <w:rsid w:val="00A46278"/>
    <w:rsid w:val="00A47A13"/>
    <w:rsid w:val="00A50A6D"/>
    <w:rsid w:val="00A570A0"/>
    <w:rsid w:val="00A57844"/>
    <w:rsid w:val="00A5795D"/>
    <w:rsid w:val="00A607F6"/>
    <w:rsid w:val="00A642E4"/>
    <w:rsid w:val="00A6483D"/>
    <w:rsid w:val="00A71D23"/>
    <w:rsid w:val="00A9057E"/>
    <w:rsid w:val="00A962FB"/>
    <w:rsid w:val="00A96D15"/>
    <w:rsid w:val="00A9720B"/>
    <w:rsid w:val="00AB15CF"/>
    <w:rsid w:val="00AB322E"/>
    <w:rsid w:val="00AB433E"/>
    <w:rsid w:val="00AB5EFF"/>
    <w:rsid w:val="00AC0352"/>
    <w:rsid w:val="00AC2E84"/>
    <w:rsid w:val="00AC73BE"/>
    <w:rsid w:val="00AD30B3"/>
    <w:rsid w:val="00AD374C"/>
    <w:rsid w:val="00AE3540"/>
    <w:rsid w:val="00AE6693"/>
    <w:rsid w:val="00AE727C"/>
    <w:rsid w:val="00AF18D5"/>
    <w:rsid w:val="00B06FAA"/>
    <w:rsid w:val="00B1491C"/>
    <w:rsid w:val="00B1533E"/>
    <w:rsid w:val="00B2178E"/>
    <w:rsid w:val="00B271A4"/>
    <w:rsid w:val="00B41F9F"/>
    <w:rsid w:val="00B46BD0"/>
    <w:rsid w:val="00B52664"/>
    <w:rsid w:val="00B56CCE"/>
    <w:rsid w:val="00B669A9"/>
    <w:rsid w:val="00B67B3D"/>
    <w:rsid w:val="00B70B82"/>
    <w:rsid w:val="00B72A45"/>
    <w:rsid w:val="00B77EAB"/>
    <w:rsid w:val="00B85457"/>
    <w:rsid w:val="00B86249"/>
    <w:rsid w:val="00B86408"/>
    <w:rsid w:val="00B93EFD"/>
    <w:rsid w:val="00B94700"/>
    <w:rsid w:val="00B9511D"/>
    <w:rsid w:val="00BA7258"/>
    <w:rsid w:val="00BB6496"/>
    <w:rsid w:val="00BB76F5"/>
    <w:rsid w:val="00BB7947"/>
    <w:rsid w:val="00BB7B06"/>
    <w:rsid w:val="00BC4FA5"/>
    <w:rsid w:val="00BC5981"/>
    <w:rsid w:val="00BD29D7"/>
    <w:rsid w:val="00BD37D1"/>
    <w:rsid w:val="00BE6FCE"/>
    <w:rsid w:val="00BE7D60"/>
    <w:rsid w:val="00BF0D37"/>
    <w:rsid w:val="00BF5084"/>
    <w:rsid w:val="00C0113D"/>
    <w:rsid w:val="00C067D9"/>
    <w:rsid w:val="00C1047D"/>
    <w:rsid w:val="00C12B96"/>
    <w:rsid w:val="00C14DA5"/>
    <w:rsid w:val="00C22CB8"/>
    <w:rsid w:val="00C23493"/>
    <w:rsid w:val="00C26334"/>
    <w:rsid w:val="00C2646E"/>
    <w:rsid w:val="00C338D3"/>
    <w:rsid w:val="00C419D6"/>
    <w:rsid w:val="00C42AAE"/>
    <w:rsid w:val="00C4439C"/>
    <w:rsid w:val="00C4471D"/>
    <w:rsid w:val="00C52342"/>
    <w:rsid w:val="00C56135"/>
    <w:rsid w:val="00C56238"/>
    <w:rsid w:val="00C571EE"/>
    <w:rsid w:val="00C62E31"/>
    <w:rsid w:val="00C7530B"/>
    <w:rsid w:val="00C75417"/>
    <w:rsid w:val="00C81364"/>
    <w:rsid w:val="00C81EED"/>
    <w:rsid w:val="00C832EE"/>
    <w:rsid w:val="00C83C4B"/>
    <w:rsid w:val="00C951B8"/>
    <w:rsid w:val="00C97663"/>
    <w:rsid w:val="00CA0207"/>
    <w:rsid w:val="00CB55CF"/>
    <w:rsid w:val="00CB6FCD"/>
    <w:rsid w:val="00CC72A8"/>
    <w:rsid w:val="00CD27C0"/>
    <w:rsid w:val="00CD36FC"/>
    <w:rsid w:val="00CD54A4"/>
    <w:rsid w:val="00CD7400"/>
    <w:rsid w:val="00CE1505"/>
    <w:rsid w:val="00CE1A57"/>
    <w:rsid w:val="00CE45BE"/>
    <w:rsid w:val="00CE5B7A"/>
    <w:rsid w:val="00CE6EFF"/>
    <w:rsid w:val="00D10181"/>
    <w:rsid w:val="00D11637"/>
    <w:rsid w:val="00D14C16"/>
    <w:rsid w:val="00D15116"/>
    <w:rsid w:val="00D20432"/>
    <w:rsid w:val="00D22FC7"/>
    <w:rsid w:val="00D26087"/>
    <w:rsid w:val="00D355E5"/>
    <w:rsid w:val="00D3657B"/>
    <w:rsid w:val="00D44870"/>
    <w:rsid w:val="00D56721"/>
    <w:rsid w:val="00D61D1B"/>
    <w:rsid w:val="00D711E0"/>
    <w:rsid w:val="00D73801"/>
    <w:rsid w:val="00D74974"/>
    <w:rsid w:val="00D807E1"/>
    <w:rsid w:val="00D82014"/>
    <w:rsid w:val="00D836C3"/>
    <w:rsid w:val="00D90B0C"/>
    <w:rsid w:val="00DA2229"/>
    <w:rsid w:val="00DA26B6"/>
    <w:rsid w:val="00DC07D0"/>
    <w:rsid w:val="00DC703E"/>
    <w:rsid w:val="00DC7EC9"/>
    <w:rsid w:val="00DD1FCF"/>
    <w:rsid w:val="00DD3BED"/>
    <w:rsid w:val="00DD6358"/>
    <w:rsid w:val="00DD6F00"/>
    <w:rsid w:val="00DD791E"/>
    <w:rsid w:val="00DE4FE5"/>
    <w:rsid w:val="00DE711B"/>
    <w:rsid w:val="00E016DD"/>
    <w:rsid w:val="00E04198"/>
    <w:rsid w:val="00E044B2"/>
    <w:rsid w:val="00E04D22"/>
    <w:rsid w:val="00E04D70"/>
    <w:rsid w:val="00E06CEF"/>
    <w:rsid w:val="00E147A1"/>
    <w:rsid w:val="00E259FC"/>
    <w:rsid w:val="00E27492"/>
    <w:rsid w:val="00E30031"/>
    <w:rsid w:val="00E31DA2"/>
    <w:rsid w:val="00E36FCE"/>
    <w:rsid w:val="00E47F92"/>
    <w:rsid w:val="00E554B6"/>
    <w:rsid w:val="00E61136"/>
    <w:rsid w:val="00E66527"/>
    <w:rsid w:val="00E7203F"/>
    <w:rsid w:val="00E75B18"/>
    <w:rsid w:val="00E77903"/>
    <w:rsid w:val="00E82205"/>
    <w:rsid w:val="00E8649C"/>
    <w:rsid w:val="00E9079F"/>
    <w:rsid w:val="00E90DA5"/>
    <w:rsid w:val="00E95670"/>
    <w:rsid w:val="00E956D7"/>
    <w:rsid w:val="00EA41D5"/>
    <w:rsid w:val="00EA4B99"/>
    <w:rsid w:val="00EB15DD"/>
    <w:rsid w:val="00EB316A"/>
    <w:rsid w:val="00EB4420"/>
    <w:rsid w:val="00EB4E4E"/>
    <w:rsid w:val="00EC3560"/>
    <w:rsid w:val="00EC5868"/>
    <w:rsid w:val="00ED0044"/>
    <w:rsid w:val="00ED11FF"/>
    <w:rsid w:val="00ED27C9"/>
    <w:rsid w:val="00ED7E28"/>
    <w:rsid w:val="00EE10D7"/>
    <w:rsid w:val="00EF0934"/>
    <w:rsid w:val="00EF59E5"/>
    <w:rsid w:val="00EF720A"/>
    <w:rsid w:val="00EF7A53"/>
    <w:rsid w:val="00F02099"/>
    <w:rsid w:val="00F114AA"/>
    <w:rsid w:val="00F12332"/>
    <w:rsid w:val="00F16450"/>
    <w:rsid w:val="00F16BBF"/>
    <w:rsid w:val="00F17E2D"/>
    <w:rsid w:val="00F20F0D"/>
    <w:rsid w:val="00F315A1"/>
    <w:rsid w:val="00F32726"/>
    <w:rsid w:val="00F40DD5"/>
    <w:rsid w:val="00F434AE"/>
    <w:rsid w:val="00F440BA"/>
    <w:rsid w:val="00F4410C"/>
    <w:rsid w:val="00F5032D"/>
    <w:rsid w:val="00F55742"/>
    <w:rsid w:val="00F601FF"/>
    <w:rsid w:val="00F7106E"/>
    <w:rsid w:val="00F77ACD"/>
    <w:rsid w:val="00F77B46"/>
    <w:rsid w:val="00F83345"/>
    <w:rsid w:val="00F83D96"/>
    <w:rsid w:val="00F933A7"/>
    <w:rsid w:val="00FA1158"/>
    <w:rsid w:val="00FA2302"/>
    <w:rsid w:val="00FA2EA3"/>
    <w:rsid w:val="00FB3150"/>
    <w:rsid w:val="00FC150F"/>
    <w:rsid w:val="00FC1B3F"/>
    <w:rsid w:val="00FC7108"/>
    <w:rsid w:val="00FD1B0E"/>
    <w:rsid w:val="00FD523E"/>
    <w:rsid w:val="00FD5DED"/>
    <w:rsid w:val="00FE20A9"/>
    <w:rsid w:val="00FE4C3E"/>
    <w:rsid w:val="00FE5E5C"/>
    <w:rsid w:val="00FF42E6"/>
    <w:rsid w:val="00FF5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7859"/>
    <w:pPr>
      <w:ind w:left="720"/>
      <w:contextualSpacing/>
    </w:pPr>
  </w:style>
  <w:style w:type="paragraph" w:styleId="Revision">
    <w:name w:val="Revision"/>
    <w:hidden/>
    <w:uiPriority w:val="99"/>
    <w:semiHidden/>
    <w:rsid w:val="003A6A0C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32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7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7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2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0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7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26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4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4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7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21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0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yperlink" Target="https://uagc.instructure.com/courses/139106/modules/items/7086725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528</Words>
  <Characters>30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Jayson Del Monte</cp:lastModifiedBy>
  <cp:revision>3</cp:revision>
  <dcterms:created xsi:type="dcterms:W3CDTF">2024-11-25T16:48:00Z</dcterms:created>
  <dcterms:modified xsi:type="dcterms:W3CDTF">2024-11-25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10-04T18:38:5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5f44dc1-37ad-4c76-bcc5-4b23c1555703</vt:lpwstr>
  </property>
  <property fmtid="{D5CDD505-2E9C-101B-9397-08002B2CF9AE}" pid="7" name="MSIP_Label_defa4170-0d19-0005-0004-bc88714345d2_ActionId">
    <vt:lpwstr>d1f9dee2-1612-4e86-88b2-aaf0f00867ee</vt:lpwstr>
  </property>
  <property fmtid="{D5CDD505-2E9C-101B-9397-08002B2CF9AE}" pid="8" name="MSIP_Label_defa4170-0d19-0005-0004-bc88714345d2_ContentBits">
    <vt:lpwstr>0</vt:lpwstr>
  </property>
</Properties>
</file>